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F1766" w:rsidRPr="002F1766" w:rsidRDefault="002F1766" w:rsidP="002F176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ZA"/>
        </w:rPr>
      </w:pPr>
      <w:r w:rsidRPr="002F1766">
        <w:rPr>
          <w:rFonts w:ascii="Times New Roman" w:eastAsia="Times New Roman" w:hAnsi="Times New Roman" w:cs="Times New Roman"/>
          <w:b/>
          <w:bCs/>
          <w:sz w:val="24"/>
          <w:szCs w:val="24"/>
          <w:lang w:eastAsia="en-ZA"/>
        </w:rPr>
        <w:t xml:space="preserve">Martin </w:t>
      </w:r>
      <w:proofErr w:type="spellStart"/>
      <w:r w:rsidRPr="002F1766">
        <w:rPr>
          <w:rFonts w:ascii="Times New Roman" w:eastAsia="Times New Roman" w:hAnsi="Times New Roman" w:cs="Times New Roman"/>
          <w:b/>
          <w:bCs/>
          <w:sz w:val="24"/>
          <w:szCs w:val="24"/>
          <w:lang w:eastAsia="en-ZA"/>
        </w:rPr>
        <w:t>Ezenwa</w:t>
      </w:r>
      <w:proofErr w:type="spellEnd"/>
      <w:r w:rsidRPr="002F1766">
        <w:rPr>
          <w:rFonts w:ascii="Times New Roman" w:eastAsia="Times New Roman" w:hAnsi="Times New Roman" w:cs="Times New Roman"/>
          <w:b/>
          <w:bCs/>
          <w:sz w:val="24"/>
          <w:szCs w:val="24"/>
          <w:lang w:eastAsia="en-ZA"/>
        </w:rPr>
        <w:t xml:space="preserve"> O.</w:t>
      </w:r>
      <w:r w:rsidRPr="002F1766">
        <w:rPr>
          <w:rFonts w:ascii="Times New Roman" w:eastAsia="Times New Roman" w:hAnsi="Times New Roman" w:cs="Times New Roman"/>
          <w:sz w:val="24"/>
          <w:szCs w:val="24"/>
          <w:lang w:eastAsia="en-ZA"/>
        </w:rPr>
        <w:br/>
        <w:t>CB1 3NN, 328 Mill Road, Cambridge</w:t>
      </w:r>
      <w:r w:rsidRPr="002F1766">
        <w:rPr>
          <w:rFonts w:ascii="Times New Roman" w:eastAsia="Times New Roman" w:hAnsi="Times New Roman" w:cs="Times New Roman"/>
          <w:sz w:val="24"/>
          <w:szCs w:val="24"/>
          <w:lang w:eastAsia="en-ZA"/>
        </w:rPr>
        <w:br/>
        <w:t>07888 517412 | ogwungae@gmail.com</w:t>
      </w:r>
    </w:p>
    <w:p w:rsidR="002F1766" w:rsidRPr="002F1766" w:rsidRDefault="002F1766" w:rsidP="002F176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ZA"/>
        </w:rPr>
      </w:pPr>
      <w:r w:rsidRPr="002F1766">
        <w:rPr>
          <w:rFonts w:ascii="Times New Roman" w:eastAsia="Times New Roman" w:hAnsi="Times New Roman" w:cs="Times New Roman"/>
          <w:sz w:val="24"/>
          <w:szCs w:val="24"/>
          <w:lang w:eastAsia="en-ZA"/>
        </w:rPr>
        <w:pict>
          <v:rect id="_x0000_i1025" style="width:0;height:1.5pt" o:hralign="center" o:hrstd="t" o:hr="t" fillcolor="#a0a0a0" stroked="f"/>
        </w:pict>
      </w:r>
    </w:p>
    <w:p w:rsidR="002F1766" w:rsidRPr="002F1766" w:rsidRDefault="002F1766" w:rsidP="002F1766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eastAsia="en-ZA"/>
        </w:rPr>
      </w:pPr>
      <w:r w:rsidRPr="002F1766">
        <w:rPr>
          <w:rFonts w:ascii="Times New Roman" w:eastAsia="Times New Roman" w:hAnsi="Times New Roman" w:cs="Times New Roman"/>
          <w:b/>
          <w:bCs/>
          <w:sz w:val="27"/>
          <w:szCs w:val="27"/>
          <w:lang w:eastAsia="en-ZA"/>
        </w:rPr>
        <w:t>Professional Summary</w:t>
      </w:r>
    </w:p>
    <w:p w:rsidR="002F1766" w:rsidRPr="002F1766" w:rsidRDefault="002F1766" w:rsidP="002F176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ZA"/>
        </w:rPr>
      </w:pPr>
      <w:r w:rsidRPr="002F1766">
        <w:rPr>
          <w:rFonts w:ascii="Times New Roman" w:eastAsia="Times New Roman" w:hAnsi="Times New Roman" w:cs="Times New Roman"/>
          <w:sz w:val="24"/>
          <w:szCs w:val="24"/>
          <w:lang w:eastAsia="en-ZA"/>
        </w:rPr>
        <w:t>Dedicated and compassionate Care Support Worker with 5 years of experience providing high-quality care to individuals in need. Committed to promoting client well-being and independence through personalized and empathetic support. Skilled in communication, patient care, and time management. Seeking to leverage expertise and passion for caregiving to contribute positively to society.</w:t>
      </w:r>
    </w:p>
    <w:p w:rsidR="002F1766" w:rsidRPr="002F1766" w:rsidRDefault="002F1766" w:rsidP="002F176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ZA"/>
        </w:rPr>
      </w:pPr>
      <w:r w:rsidRPr="002F1766">
        <w:rPr>
          <w:rFonts w:ascii="Times New Roman" w:eastAsia="Times New Roman" w:hAnsi="Times New Roman" w:cs="Times New Roman"/>
          <w:sz w:val="24"/>
          <w:szCs w:val="24"/>
          <w:lang w:eastAsia="en-ZA"/>
        </w:rPr>
        <w:pict>
          <v:rect id="_x0000_i1026" style="width:0;height:1.5pt" o:hralign="center" o:hrstd="t" o:hr="t" fillcolor="#a0a0a0" stroked="f"/>
        </w:pict>
      </w:r>
    </w:p>
    <w:p w:rsidR="002F1766" w:rsidRPr="002F1766" w:rsidRDefault="002F1766" w:rsidP="002F1766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eastAsia="en-ZA"/>
        </w:rPr>
      </w:pPr>
      <w:r w:rsidRPr="002F1766">
        <w:rPr>
          <w:rFonts w:ascii="Times New Roman" w:eastAsia="Times New Roman" w:hAnsi="Times New Roman" w:cs="Times New Roman"/>
          <w:b/>
          <w:bCs/>
          <w:sz w:val="27"/>
          <w:szCs w:val="27"/>
          <w:lang w:eastAsia="en-ZA"/>
        </w:rPr>
        <w:t>Professional Experience</w:t>
      </w:r>
    </w:p>
    <w:p w:rsidR="002F1766" w:rsidRPr="002F1766" w:rsidRDefault="002F1766" w:rsidP="002F176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ZA"/>
        </w:rPr>
      </w:pPr>
      <w:r w:rsidRPr="002F1766">
        <w:rPr>
          <w:rFonts w:ascii="Times New Roman" w:eastAsia="Times New Roman" w:hAnsi="Times New Roman" w:cs="Times New Roman"/>
          <w:b/>
          <w:bCs/>
          <w:sz w:val="24"/>
          <w:szCs w:val="24"/>
          <w:lang w:eastAsia="en-ZA"/>
        </w:rPr>
        <w:t>Healthcare Assistant</w:t>
      </w:r>
      <w:r w:rsidRPr="002F1766">
        <w:rPr>
          <w:rFonts w:ascii="Times New Roman" w:eastAsia="Times New Roman" w:hAnsi="Times New Roman" w:cs="Times New Roman"/>
          <w:sz w:val="24"/>
          <w:szCs w:val="24"/>
          <w:lang w:eastAsia="en-ZA"/>
        </w:rPr>
        <w:br/>
      </w:r>
      <w:proofErr w:type="spellStart"/>
      <w:r w:rsidRPr="002F1766">
        <w:rPr>
          <w:rFonts w:ascii="Times New Roman" w:eastAsia="Times New Roman" w:hAnsi="Times New Roman" w:cs="Times New Roman"/>
          <w:i/>
          <w:iCs/>
          <w:sz w:val="24"/>
          <w:szCs w:val="24"/>
          <w:lang w:eastAsia="en-ZA"/>
        </w:rPr>
        <w:t>Profad</w:t>
      </w:r>
      <w:proofErr w:type="spellEnd"/>
      <w:r w:rsidRPr="002F1766">
        <w:rPr>
          <w:rFonts w:ascii="Times New Roman" w:eastAsia="Times New Roman" w:hAnsi="Times New Roman" w:cs="Times New Roman"/>
          <w:i/>
          <w:iCs/>
          <w:sz w:val="24"/>
          <w:szCs w:val="24"/>
          <w:lang w:eastAsia="en-ZA"/>
        </w:rPr>
        <w:t xml:space="preserve"> Care Agency, Cambridge, UK</w:t>
      </w:r>
      <w:r w:rsidRPr="002F1766">
        <w:rPr>
          <w:rFonts w:ascii="Times New Roman" w:eastAsia="Times New Roman" w:hAnsi="Times New Roman" w:cs="Times New Roman"/>
          <w:sz w:val="24"/>
          <w:szCs w:val="24"/>
          <w:lang w:eastAsia="en-ZA"/>
        </w:rPr>
        <w:br/>
      </w:r>
      <w:r w:rsidRPr="002F1766">
        <w:rPr>
          <w:rFonts w:ascii="Times New Roman" w:eastAsia="Times New Roman" w:hAnsi="Times New Roman" w:cs="Times New Roman"/>
          <w:i/>
          <w:iCs/>
          <w:sz w:val="24"/>
          <w:szCs w:val="24"/>
          <w:lang w:eastAsia="en-ZA"/>
        </w:rPr>
        <w:t>June 2021 - Present</w:t>
      </w:r>
    </w:p>
    <w:p w:rsidR="002F1766" w:rsidRPr="002F1766" w:rsidRDefault="002F1766" w:rsidP="002F1766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ZA"/>
        </w:rPr>
      </w:pPr>
      <w:r w:rsidRPr="002F1766">
        <w:rPr>
          <w:rFonts w:ascii="Times New Roman" w:eastAsia="Times New Roman" w:hAnsi="Times New Roman" w:cs="Times New Roman"/>
          <w:sz w:val="24"/>
          <w:szCs w:val="24"/>
          <w:lang w:eastAsia="en-ZA"/>
        </w:rPr>
        <w:t>Provide personal care and aid to vulnerable individuals, supporting them to retain maximum independence.</w:t>
      </w:r>
    </w:p>
    <w:p w:rsidR="002F1766" w:rsidRPr="002F1766" w:rsidRDefault="002F1766" w:rsidP="002F1766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ZA"/>
        </w:rPr>
      </w:pPr>
      <w:r w:rsidRPr="002F1766">
        <w:rPr>
          <w:rFonts w:ascii="Times New Roman" w:eastAsia="Times New Roman" w:hAnsi="Times New Roman" w:cs="Times New Roman"/>
          <w:sz w:val="24"/>
          <w:szCs w:val="24"/>
          <w:lang w:eastAsia="en-ZA"/>
        </w:rPr>
        <w:t>Build patient confidence through exercises, promoting positive lifestyle habits and improved well-being.</w:t>
      </w:r>
    </w:p>
    <w:p w:rsidR="002F1766" w:rsidRPr="002F1766" w:rsidRDefault="002F1766" w:rsidP="002F1766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ZA"/>
        </w:rPr>
      </w:pPr>
      <w:r w:rsidRPr="002F1766">
        <w:rPr>
          <w:rFonts w:ascii="Times New Roman" w:eastAsia="Times New Roman" w:hAnsi="Times New Roman" w:cs="Times New Roman"/>
          <w:sz w:val="24"/>
          <w:szCs w:val="24"/>
          <w:lang w:eastAsia="en-ZA"/>
        </w:rPr>
        <w:t>Collaborate meticulously with nurses to ensure clear communication and optimal patient care.</w:t>
      </w:r>
    </w:p>
    <w:p w:rsidR="002F1766" w:rsidRPr="002F1766" w:rsidRDefault="002F1766" w:rsidP="002F1766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ZA"/>
        </w:rPr>
      </w:pPr>
      <w:r w:rsidRPr="002F1766">
        <w:rPr>
          <w:rFonts w:ascii="Times New Roman" w:eastAsia="Times New Roman" w:hAnsi="Times New Roman" w:cs="Times New Roman"/>
          <w:sz w:val="24"/>
          <w:szCs w:val="24"/>
          <w:lang w:eastAsia="en-ZA"/>
        </w:rPr>
        <w:t>Maintain continuous communication and follow-up with clients to ensure timely resolution of daily incidents.</w:t>
      </w:r>
    </w:p>
    <w:p w:rsidR="002F1766" w:rsidRPr="002F1766" w:rsidRDefault="002F1766" w:rsidP="002F1766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ZA"/>
        </w:rPr>
      </w:pPr>
      <w:r w:rsidRPr="002F1766">
        <w:rPr>
          <w:rFonts w:ascii="Times New Roman" w:eastAsia="Times New Roman" w:hAnsi="Times New Roman" w:cs="Times New Roman"/>
          <w:sz w:val="24"/>
          <w:szCs w:val="24"/>
          <w:lang w:eastAsia="en-ZA"/>
        </w:rPr>
        <w:t>Assist with dressing, washing, and mobility for patients.</w:t>
      </w:r>
    </w:p>
    <w:p w:rsidR="002F1766" w:rsidRPr="002F1766" w:rsidRDefault="002F1766" w:rsidP="002F1766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ZA"/>
        </w:rPr>
      </w:pPr>
      <w:r w:rsidRPr="002F1766">
        <w:rPr>
          <w:rFonts w:ascii="Times New Roman" w:eastAsia="Times New Roman" w:hAnsi="Times New Roman" w:cs="Times New Roman"/>
          <w:sz w:val="24"/>
          <w:szCs w:val="24"/>
          <w:lang w:eastAsia="en-ZA"/>
        </w:rPr>
        <w:t>Redirect requests to appropriate support teams as needed.</w:t>
      </w:r>
    </w:p>
    <w:p w:rsidR="002F1766" w:rsidRPr="002F1766" w:rsidRDefault="002F1766" w:rsidP="002F1766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ZA"/>
        </w:rPr>
      </w:pPr>
      <w:r w:rsidRPr="002F1766">
        <w:rPr>
          <w:rFonts w:ascii="Times New Roman" w:eastAsia="Times New Roman" w:hAnsi="Times New Roman" w:cs="Times New Roman"/>
          <w:sz w:val="24"/>
          <w:szCs w:val="24"/>
          <w:lang w:eastAsia="en-ZA"/>
        </w:rPr>
        <w:t>Create clear and concise incident management reports.</w:t>
      </w:r>
    </w:p>
    <w:p w:rsidR="002F1766" w:rsidRPr="002F1766" w:rsidRDefault="002F1766" w:rsidP="002F1766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ZA"/>
        </w:rPr>
      </w:pPr>
      <w:r w:rsidRPr="002F1766">
        <w:rPr>
          <w:rFonts w:ascii="Times New Roman" w:eastAsia="Times New Roman" w:hAnsi="Times New Roman" w:cs="Times New Roman"/>
          <w:sz w:val="24"/>
          <w:szCs w:val="24"/>
          <w:lang w:eastAsia="en-ZA"/>
        </w:rPr>
        <w:t>Engage with patients to ensure comfort and address their needs.</w:t>
      </w:r>
    </w:p>
    <w:p w:rsidR="002F1766" w:rsidRPr="002F1766" w:rsidRDefault="002F1766" w:rsidP="002F1766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ZA"/>
        </w:rPr>
      </w:pPr>
      <w:r w:rsidRPr="002F1766">
        <w:rPr>
          <w:rFonts w:ascii="Times New Roman" w:eastAsia="Times New Roman" w:hAnsi="Times New Roman" w:cs="Times New Roman"/>
          <w:sz w:val="24"/>
          <w:szCs w:val="24"/>
          <w:lang w:eastAsia="en-ZA"/>
        </w:rPr>
        <w:t>Proper handling of specimens, adhering to decontamination policies.</w:t>
      </w:r>
    </w:p>
    <w:p w:rsidR="002F1766" w:rsidRPr="002F1766" w:rsidRDefault="002F1766" w:rsidP="002F176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ZA"/>
        </w:rPr>
      </w:pPr>
      <w:r w:rsidRPr="002F1766">
        <w:rPr>
          <w:rFonts w:ascii="Times New Roman" w:eastAsia="Times New Roman" w:hAnsi="Times New Roman" w:cs="Times New Roman"/>
          <w:b/>
          <w:bCs/>
          <w:sz w:val="24"/>
          <w:szCs w:val="24"/>
          <w:lang w:eastAsia="en-ZA"/>
        </w:rPr>
        <w:t>Care Assistant</w:t>
      </w:r>
      <w:r w:rsidRPr="002F1766">
        <w:rPr>
          <w:rFonts w:ascii="Times New Roman" w:eastAsia="Times New Roman" w:hAnsi="Times New Roman" w:cs="Times New Roman"/>
          <w:sz w:val="24"/>
          <w:szCs w:val="24"/>
          <w:lang w:eastAsia="en-ZA"/>
        </w:rPr>
        <w:br/>
      </w:r>
      <w:r w:rsidRPr="002F1766">
        <w:rPr>
          <w:rFonts w:ascii="Times New Roman" w:eastAsia="Times New Roman" w:hAnsi="Times New Roman" w:cs="Times New Roman"/>
          <w:i/>
          <w:iCs/>
          <w:sz w:val="24"/>
          <w:szCs w:val="24"/>
          <w:lang w:eastAsia="en-ZA"/>
        </w:rPr>
        <w:t>Living Word Schools Care Agency, Lagos, Nigeria</w:t>
      </w:r>
      <w:r w:rsidRPr="002F1766">
        <w:rPr>
          <w:rFonts w:ascii="Times New Roman" w:eastAsia="Times New Roman" w:hAnsi="Times New Roman" w:cs="Times New Roman"/>
          <w:sz w:val="24"/>
          <w:szCs w:val="24"/>
          <w:lang w:eastAsia="en-ZA"/>
        </w:rPr>
        <w:br/>
      </w:r>
      <w:r w:rsidRPr="002F1766">
        <w:rPr>
          <w:rFonts w:ascii="Times New Roman" w:eastAsia="Times New Roman" w:hAnsi="Times New Roman" w:cs="Times New Roman"/>
          <w:i/>
          <w:iCs/>
          <w:sz w:val="24"/>
          <w:szCs w:val="24"/>
          <w:lang w:eastAsia="en-ZA"/>
        </w:rPr>
        <w:t>October 2015 - June 2021</w:t>
      </w:r>
    </w:p>
    <w:p w:rsidR="002F1766" w:rsidRPr="002F1766" w:rsidRDefault="002F1766" w:rsidP="002F1766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ZA"/>
        </w:rPr>
      </w:pPr>
      <w:r w:rsidRPr="002F1766">
        <w:rPr>
          <w:rFonts w:ascii="Times New Roman" w:eastAsia="Times New Roman" w:hAnsi="Times New Roman" w:cs="Times New Roman"/>
          <w:sz w:val="24"/>
          <w:szCs w:val="24"/>
          <w:lang w:eastAsia="en-ZA"/>
        </w:rPr>
        <w:t>Provided a high standard of care to elderly patients.</w:t>
      </w:r>
    </w:p>
    <w:p w:rsidR="002F1766" w:rsidRPr="002F1766" w:rsidRDefault="002F1766" w:rsidP="002F1766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ZA"/>
        </w:rPr>
      </w:pPr>
      <w:r w:rsidRPr="002F1766">
        <w:rPr>
          <w:rFonts w:ascii="Times New Roman" w:eastAsia="Times New Roman" w:hAnsi="Times New Roman" w:cs="Times New Roman"/>
          <w:sz w:val="24"/>
          <w:szCs w:val="24"/>
          <w:lang w:eastAsia="en-ZA"/>
        </w:rPr>
        <w:t>Ensured the accurate completion of all administrative tasks related to patient care.</w:t>
      </w:r>
    </w:p>
    <w:p w:rsidR="002F1766" w:rsidRPr="002F1766" w:rsidRDefault="002F1766" w:rsidP="002F1766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ZA"/>
        </w:rPr>
      </w:pPr>
      <w:r w:rsidRPr="002F1766">
        <w:rPr>
          <w:rFonts w:ascii="Times New Roman" w:eastAsia="Times New Roman" w:hAnsi="Times New Roman" w:cs="Times New Roman"/>
          <w:sz w:val="24"/>
          <w:szCs w:val="24"/>
          <w:lang w:eastAsia="en-ZA"/>
        </w:rPr>
        <w:t>Maintained a clean and healthy environment in clients' homes.</w:t>
      </w:r>
    </w:p>
    <w:p w:rsidR="002F1766" w:rsidRPr="002F1766" w:rsidRDefault="002F1766" w:rsidP="002F1766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ZA"/>
        </w:rPr>
      </w:pPr>
      <w:r w:rsidRPr="002F1766">
        <w:rPr>
          <w:rFonts w:ascii="Times New Roman" w:eastAsia="Times New Roman" w:hAnsi="Times New Roman" w:cs="Times New Roman"/>
          <w:sz w:val="24"/>
          <w:szCs w:val="24"/>
          <w:lang w:eastAsia="en-ZA"/>
        </w:rPr>
        <w:t>Accompanied clients on outings to encourage engagement.</w:t>
      </w:r>
    </w:p>
    <w:p w:rsidR="002F1766" w:rsidRPr="002F1766" w:rsidRDefault="002F1766" w:rsidP="002F1766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ZA"/>
        </w:rPr>
      </w:pPr>
      <w:r w:rsidRPr="002F1766">
        <w:rPr>
          <w:rFonts w:ascii="Times New Roman" w:eastAsia="Times New Roman" w:hAnsi="Times New Roman" w:cs="Times New Roman"/>
          <w:sz w:val="24"/>
          <w:szCs w:val="24"/>
          <w:lang w:eastAsia="en-ZA"/>
        </w:rPr>
        <w:t>Delivered daily care focused on personal hygiene and general well-being.</w:t>
      </w:r>
    </w:p>
    <w:p w:rsidR="002F1766" w:rsidRPr="002F1766" w:rsidRDefault="002F1766" w:rsidP="002F176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ZA"/>
        </w:rPr>
      </w:pPr>
      <w:r w:rsidRPr="002F1766">
        <w:rPr>
          <w:rFonts w:ascii="Times New Roman" w:eastAsia="Times New Roman" w:hAnsi="Times New Roman" w:cs="Times New Roman"/>
          <w:sz w:val="24"/>
          <w:szCs w:val="24"/>
          <w:lang w:eastAsia="en-ZA"/>
        </w:rPr>
        <w:pict>
          <v:rect id="_x0000_i1027" style="width:0;height:1.5pt" o:hralign="center" o:hrstd="t" o:hr="t" fillcolor="#a0a0a0" stroked="f"/>
        </w:pict>
      </w:r>
    </w:p>
    <w:p w:rsidR="002F1766" w:rsidRPr="002F1766" w:rsidRDefault="002F1766" w:rsidP="002F1766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eastAsia="en-ZA"/>
        </w:rPr>
      </w:pPr>
      <w:r w:rsidRPr="002F1766">
        <w:rPr>
          <w:rFonts w:ascii="Times New Roman" w:eastAsia="Times New Roman" w:hAnsi="Times New Roman" w:cs="Times New Roman"/>
          <w:b/>
          <w:bCs/>
          <w:sz w:val="27"/>
          <w:szCs w:val="27"/>
          <w:lang w:eastAsia="en-ZA"/>
        </w:rPr>
        <w:t>Areas of Expertise</w:t>
      </w:r>
    </w:p>
    <w:p w:rsidR="002F1766" w:rsidRPr="002F1766" w:rsidRDefault="002F1766" w:rsidP="002F1766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ZA"/>
        </w:rPr>
      </w:pPr>
      <w:r w:rsidRPr="002F1766">
        <w:rPr>
          <w:rFonts w:ascii="Times New Roman" w:eastAsia="Times New Roman" w:hAnsi="Times New Roman" w:cs="Times New Roman"/>
          <w:sz w:val="24"/>
          <w:szCs w:val="24"/>
          <w:lang w:eastAsia="en-ZA"/>
        </w:rPr>
        <w:lastRenderedPageBreak/>
        <w:t>Highly adaptive with a proven record of achievement</w:t>
      </w:r>
    </w:p>
    <w:p w:rsidR="002F1766" w:rsidRPr="002F1766" w:rsidRDefault="002F1766" w:rsidP="002F1766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ZA"/>
        </w:rPr>
      </w:pPr>
      <w:r w:rsidRPr="002F1766">
        <w:rPr>
          <w:rFonts w:ascii="Times New Roman" w:eastAsia="Times New Roman" w:hAnsi="Times New Roman" w:cs="Times New Roman"/>
          <w:sz w:val="24"/>
          <w:szCs w:val="24"/>
          <w:lang w:eastAsia="en-ZA"/>
        </w:rPr>
        <w:t>Proficient in Microsoft Office and Microsoft 365</w:t>
      </w:r>
    </w:p>
    <w:p w:rsidR="002F1766" w:rsidRPr="002F1766" w:rsidRDefault="002F1766" w:rsidP="002F1766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ZA"/>
        </w:rPr>
      </w:pPr>
      <w:r w:rsidRPr="002F1766">
        <w:rPr>
          <w:rFonts w:ascii="Times New Roman" w:eastAsia="Times New Roman" w:hAnsi="Times New Roman" w:cs="Times New Roman"/>
          <w:sz w:val="24"/>
          <w:szCs w:val="24"/>
          <w:lang w:eastAsia="en-ZA"/>
        </w:rPr>
        <w:t>Strict adherence to GDPR requirements for client data confidentiality</w:t>
      </w:r>
    </w:p>
    <w:p w:rsidR="002F1766" w:rsidRPr="002F1766" w:rsidRDefault="002F1766" w:rsidP="002F1766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ZA"/>
        </w:rPr>
      </w:pPr>
      <w:r w:rsidRPr="002F1766">
        <w:rPr>
          <w:rFonts w:ascii="Times New Roman" w:eastAsia="Times New Roman" w:hAnsi="Times New Roman" w:cs="Times New Roman"/>
          <w:sz w:val="24"/>
          <w:szCs w:val="24"/>
          <w:lang w:eastAsia="en-ZA"/>
        </w:rPr>
        <w:t>Meticulous attention to detail</w:t>
      </w:r>
    </w:p>
    <w:p w:rsidR="002F1766" w:rsidRPr="002F1766" w:rsidRDefault="002F1766" w:rsidP="002F1766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ZA"/>
        </w:rPr>
      </w:pPr>
      <w:r w:rsidRPr="002F1766">
        <w:rPr>
          <w:rFonts w:ascii="Times New Roman" w:eastAsia="Times New Roman" w:hAnsi="Times New Roman" w:cs="Times New Roman"/>
          <w:sz w:val="24"/>
          <w:szCs w:val="24"/>
          <w:lang w:eastAsia="en-ZA"/>
        </w:rPr>
        <w:t>Excellent time management, ensuring timely care delivery</w:t>
      </w:r>
    </w:p>
    <w:p w:rsidR="002F1766" w:rsidRPr="002F1766" w:rsidRDefault="002F1766" w:rsidP="002F176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ZA"/>
        </w:rPr>
      </w:pPr>
      <w:r w:rsidRPr="002F1766">
        <w:rPr>
          <w:rFonts w:ascii="Times New Roman" w:eastAsia="Times New Roman" w:hAnsi="Times New Roman" w:cs="Times New Roman"/>
          <w:sz w:val="24"/>
          <w:szCs w:val="24"/>
          <w:lang w:eastAsia="en-ZA"/>
        </w:rPr>
        <w:pict>
          <v:rect id="_x0000_i1028" style="width:0;height:1.5pt" o:hralign="center" o:hrstd="t" o:hr="t" fillcolor="#a0a0a0" stroked="f"/>
        </w:pict>
      </w:r>
    </w:p>
    <w:p w:rsidR="002F1766" w:rsidRPr="002F1766" w:rsidRDefault="002F1766" w:rsidP="002F1766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eastAsia="en-ZA"/>
        </w:rPr>
      </w:pPr>
      <w:r w:rsidRPr="002F1766">
        <w:rPr>
          <w:rFonts w:ascii="Times New Roman" w:eastAsia="Times New Roman" w:hAnsi="Times New Roman" w:cs="Times New Roman"/>
          <w:b/>
          <w:bCs/>
          <w:sz w:val="27"/>
          <w:szCs w:val="27"/>
          <w:lang w:eastAsia="en-ZA"/>
        </w:rPr>
        <w:t>Skills</w:t>
      </w:r>
    </w:p>
    <w:p w:rsidR="002F1766" w:rsidRPr="002F1766" w:rsidRDefault="002F1766" w:rsidP="002F1766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ZA"/>
        </w:rPr>
      </w:pPr>
      <w:r w:rsidRPr="002F1766">
        <w:rPr>
          <w:rFonts w:ascii="Times New Roman" w:eastAsia="Times New Roman" w:hAnsi="Times New Roman" w:cs="Times New Roman"/>
          <w:sz w:val="24"/>
          <w:szCs w:val="24"/>
          <w:lang w:eastAsia="en-ZA"/>
        </w:rPr>
        <w:t>Understanding of basic medical knowledge</w:t>
      </w:r>
    </w:p>
    <w:p w:rsidR="002F1766" w:rsidRPr="002F1766" w:rsidRDefault="002F1766" w:rsidP="002F1766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ZA"/>
        </w:rPr>
      </w:pPr>
      <w:r w:rsidRPr="002F1766">
        <w:rPr>
          <w:rFonts w:ascii="Times New Roman" w:eastAsia="Times New Roman" w:hAnsi="Times New Roman" w:cs="Times New Roman"/>
          <w:sz w:val="24"/>
          <w:szCs w:val="24"/>
          <w:lang w:eastAsia="en-ZA"/>
        </w:rPr>
        <w:t>Compassion and empathy</w:t>
      </w:r>
    </w:p>
    <w:p w:rsidR="002F1766" w:rsidRPr="002F1766" w:rsidRDefault="002F1766" w:rsidP="002F1766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ZA"/>
        </w:rPr>
      </w:pPr>
      <w:r w:rsidRPr="002F1766">
        <w:rPr>
          <w:rFonts w:ascii="Times New Roman" w:eastAsia="Times New Roman" w:hAnsi="Times New Roman" w:cs="Times New Roman"/>
          <w:sz w:val="24"/>
          <w:szCs w:val="24"/>
          <w:lang w:eastAsia="en-ZA"/>
        </w:rPr>
        <w:t>Patience and understanding</w:t>
      </w:r>
    </w:p>
    <w:p w:rsidR="002F1766" w:rsidRPr="002F1766" w:rsidRDefault="002F1766" w:rsidP="002F1766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ZA"/>
        </w:rPr>
      </w:pPr>
      <w:r w:rsidRPr="002F1766">
        <w:rPr>
          <w:rFonts w:ascii="Times New Roman" w:eastAsia="Times New Roman" w:hAnsi="Times New Roman" w:cs="Times New Roman"/>
          <w:sz w:val="24"/>
          <w:szCs w:val="24"/>
          <w:lang w:eastAsia="en-ZA"/>
        </w:rPr>
        <w:t>Attention to detail</w:t>
      </w:r>
    </w:p>
    <w:p w:rsidR="002F1766" w:rsidRPr="002F1766" w:rsidRDefault="002F1766" w:rsidP="002F1766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ZA"/>
        </w:rPr>
      </w:pPr>
      <w:r w:rsidRPr="002F1766">
        <w:rPr>
          <w:rFonts w:ascii="Times New Roman" w:eastAsia="Times New Roman" w:hAnsi="Times New Roman" w:cs="Times New Roman"/>
          <w:sz w:val="24"/>
          <w:szCs w:val="24"/>
          <w:lang w:eastAsia="en-ZA"/>
        </w:rPr>
        <w:t>Time management</w:t>
      </w:r>
    </w:p>
    <w:p w:rsidR="002F1766" w:rsidRPr="002F1766" w:rsidRDefault="002F1766" w:rsidP="002F1766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ZA"/>
        </w:rPr>
      </w:pPr>
      <w:r w:rsidRPr="002F1766">
        <w:rPr>
          <w:rFonts w:ascii="Times New Roman" w:eastAsia="Times New Roman" w:hAnsi="Times New Roman" w:cs="Times New Roman"/>
          <w:sz w:val="24"/>
          <w:szCs w:val="24"/>
          <w:lang w:eastAsia="en-ZA"/>
        </w:rPr>
        <w:t>Emotional resilience</w:t>
      </w:r>
    </w:p>
    <w:p w:rsidR="002F1766" w:rsidRPr="002F1766" w:rsidRDefault="002F1766" w:rsidP="002F176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ZA"/>
        </w:rPr>
      </w:pPr>
      <w:r w:rsidRPr="002F1766">
        <w:rPr>
          <w:rFonts w:ascii="Times New Roman" w:eastAsia="Times New Roman" w:hAnsi="Times New Roman" w:cs="Times New Roman"/>
          <w:sz w:val="24"/>
          <w:szCs w:val="24"/>
          <w:lang w:eastAsia="en-ZA"/>
        </w:rPr>
        <w:pict>
          <v:rect id="_x0000_i1029" style="width:0;height:1.5pt" o:hralign="center" o:hrstd="t" o:hr="t" fillcolor="#a0a0a0" stroked="f"/>
        </w:pict>
      </w:r>
    </w:p>
    <w:p w:rsidR="002F1766" w:rsidRPr="002F1766" w:rsidRDefault="002F1766" w:rsidP="002F1766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eastAsia="en-ZA"/>
        </w:rPr>
      </w:pPr>
      <w:r w:rsidRPr="002F1766">
        <w:rPr>
          <w:rFonts w:ascii="Times New Roman" w:eastAsia="Times New Roman" w:hAnsi="Times New Roman" w:cs="Times New Roman"/>
          <w:b/>
          <w:bCs/>
          <w:sz w:val="27"/>
          <w:szCs w:val="27"/>
          <w:lang w:eastAsia="en-ZA"/>
        </w:rPr>
        <w:t>Education</w:t>
      </w:r>
    </w:p>
    <w:p w:rsidR="002F1766" w:rsidRPr="002F1766" w:rsidRDefault="002F1766" w:rsidP="002F176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ZA"/>
        </w:rPr>
      </w:pPr>
      <w:r w:rsidRPr="002F1766">
        <w:rPr>
          <w:rFonts w:ascii="Times New Roman" w:eastAsia="Times New Roman" w:hAnsi="Times New Roman" w:cs="Times New Roman"/>
          <w:b/>
          <w:bCs/>
          <w:sz w:val="24"/>
          <w:szCs w:val="24"/>
          <w:lang w:eastAsia="en-ZA"/>
        </w:rPr>
        <w:t>MSc Information Systems</w:t>
      </w:r>
      <w:r w:rsidRPr="002F1766">
        <w:rPr>
          <w:rFonts w:ascii="Times New Roman" w:eastAsia="Times New Roman" w:hAnsi="Times New Roman" w:cs="Times New Roman"/>
          <w:sz w:val="24"/>
          <w:szCs w:val="24"/>
          <w:lang w:eastAsia="en-ZA"/>
        </w:rPr>
        <w:br/>
      </w:r>
      <w:r w:rsidRPr="002F1766">
        <w:rPr>
          <w:rFonts w:ascii="Times New Roman" w:eastAsia="Times New Roman" w:hAnsi="Times New Roman" w:cs="Times New Roman"/>
          <w:i/>
          <w:iCs/>
          <w:sz w:val="24"/>
          <w:szCs w:val="24"/>
          <w:lang w:eastAsia="en-ZA"/>
        </w:rPr>
        <w:t>Anglia Ruskin University, Cambridge, UK</w:t>
      </w:r>
      <w:r w:rsidRPr="002F1766">
        <w:rPr>
          <w:rFonts w:ascii="Times New Roman" w:eastAsia="Times New Roman" w:hAnsi="Times New Roman" w:cs="Times New Roman"/>
          <w:sz w:val="24"/>
          <w:szCs w:val="24"/>
          <w:lang w:eastAsia="en-ZA"/>
        </w:rPr>
        <w:br/>
      </w:r>
      <w:r w:rsidRPr="002F1766">
        <w:rPr>
          <w:rFonts w:ascii="Times New Roman" w:eastAsia="Times New Roman" w:hAnsi="Times New Roman" w:cs="Times New Roman"/>
          <w:i/>
          <w:iCs/>
          <w:sz w:val="24"/>
          <w:szCs w:val="24"/>
          <w:lang w:eastAsia="en-ZA"/>
        </w:rPr>
        <w:t>2022</w:t>
      </w:r>
    </w:p>
    <w:p w:rsidR="002F1766" w:rsidRPr="002F1766" w:rsidRDefault="002F1766" w:rsidP="002F176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ZA"/>
        </w:rPr>
      </w:pPr>
      <w:r w:rsidRPr="002F1766">
        <w:rPr>
          <w:rFonts w:ascii="Times New Roman" w:eastAsia="Times New Roman" w:hAnsi="Times New Roman" w:cs="Times New Roman"/>
          <w:sz w:val="24"/>
          <w:szCs w:val="24"/>
          <w:lang w:eastAsia="en-ZA"/>
        </w:rPr>
        <w:pict>
          <v:rect id="_x0000_i1030" style="width:0;height:1.5pt" o:hralign="center" o:hrstd="t" o:hr="t" fillcolor="#a0a0a0" stroked="f"/>
        </w:pict>
      </w:r>
    </w:p>
    <w:p w:rsidR="002F1766" w:rsidRPr="002F1766" w:rsidRDefault="002F1766" w:rsidP="002F1766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eastAsia="en-ZA"/>
        </w:rPr>
      </w:pPr>
      <w:r w:rsidRPr="002F1766">
        <w:rPr>
          <w:rFonts w:ascii="Times New Roman" w:eastAsia="Times New Roman" w:hAnsi="Times New Roman" w:cs="Times New Roman"/>
          <w:b/>
          <w:bCs/>
          <w:sz w:val="27"/>
          <w:szCs w:val="27"/>
          <w:lang w:eastAsia="en-ZA"/>
        </w:rPr>
        <w:t>Certifications</w:t>
      </w:r>
    </w:p>
    <w:p w:rsidR="002F1766" w:rsidRPr="002F1766" w:rsidRDefault="002F1766" w:rsidP="002F1766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ZA"/>
        </w:rPr>
      </w:pPr>
      <w:r w:rsidRPr="002F1766">
        <w:rPr>
          <w:rFonts w:ascii="Times New Roman" w:eastAsia="Times New Roman" w:hAnsi="Times New Roman" w:cs="Times New Roman"/>
          <w:sz w:val="24"/>
          <w:szCs w:val="24"/>
          <w:lang w:eastAsia="en-ZA"/>
        </w:rPr>
        <w:t>Health and Care Safety Awareness, 2023, Cambridge, UK</w:t>
      </w:r>
    </w:p>
    <w:p w:rsidR="002F1766" w:rsidRPr="002F1766" w:rsidRDefault="002F1766" w:rsidP="002F1766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ZA"/>
        </w:rPr>
      </w:pPr>
      <w:r w:rsidRPr="002F1766">
        <w:rPr>
          <w:rFonts w:ascii="Times New Roman" w:eastAsia="Times New Roman" w:hAnsi="Times New Roman" w:cs="Times New Roman"/>
          <w:sz w:val="24"/>
          <w:szCs w:val="24"/>
          <w:lang w:eastAsia="en-ZA"/>
        </w:rPr>
        <w:t>Moving and Handling, 2023, Cambridge, UK</w:t>
      </w:r>
    </w:p>
    <w:p w:rsidR="002F1766" w:rsidRPr="002F1766" w:rsidRDefault="002F1766" w:rsidP="002F1766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ZA"/>
        </w:rPr>
      </w:pPr>
      <w:r w:rsidRPr="002F1766">
        <w:rPr>
          <w:rFonts w:ascii="Times New Roman" w:eastAsia="Times New Roman" w:hAnsi="Times New Roman" w:cs="Times New Roman"/>
          <w:sz w:val="24"/>
          <w:szCs w:val="24"/>
          <w:lang w:eastAsia="en-ZA"/>
        </w:rPr>
        <w:t>First Aid, 2023, Cambridge, UK</w:t>
      </w:r>
    </w:p>
    <w:p w:rsidR="002F1766" w:rsidRPr="002F1766" w:rsidRDefault="002F1766" w:rsidP="002F1766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ZA"/>
        </w:rPr>
      </w:pPr>
      <w:r w:rsidRPr="002F1766">
        <w:rPr>
          <w:rFonts w:ascii="Times New Roman" w:eastAsia="Times New Roman" w:hAnsi="Times New Roman" w:cs="Times New Roman"/>
          <w:sz w:val="24"/>
          <w:szCs w:val="24"/>
          <w:lang w:eastAsia="en-ZA"/>
        </w:rPr>
        <w:t>Safeguarding, 2023, Cambridge, UK</w:t>
      </w:r>
    </w:p>
    <w:p w:rsidR="002F1766" w:rsidRPr="002F1766" w:rsidRDefault="002F1766" w:rsidP="002F176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ZA"/>
        </w:rPr>
      </w:pPr>
      <w:r w:rsidRPr="002F1766">
        <w:rPr>
          <w:rFonts w:ascii="Times New Roman" w:eastAsia="Times New Roman" w:hAnsi="Times New Roman" w:cs="Times New Roman"/>
          <w:sz w:val="24"/>
          <w:szCs w:val="24"/>
          <w:lang w:eastAsia="en-ZA"/>
        </w:rPr>
        <w:pict>
          <v:rect id="_x0000_i1031" style="width:0;height:1.5pt" o:hralign="center" o:hrstd="t" o:hr="t" fillcolor="#a0a0a0" stroked="f"/>
        </w:pict>
      </w:r>
    </w:p>
    <w:p w:rsidR="002F1766" w:rsidRPr="002F1766" w:rsidRDefault="002F1766" w:rsidP="002F1766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eastAsia="en-ZA"/>
        </w:rPr>
      </w:pPr>
      <w:r w:rsidRPr="002F1766">
        <w:rPr>
          <w:rFonts w:ascii="Times New Roman" w:eastAsia="Times New Roman" w:hAnsi="Times New Roman" w:cs="Times New Roman"/>
          <w:b/>
          <w:bCs/>
          <w:sz w:val="27"/>
          <w:szCs w:val="27"/>
          <w:lang w:eastAsia="en-ZA"/>
        </w:rPr>
        <w:t>References</w:t>
      </w:r>
    </w:p>
    <w:p w:rsidR="002F1766" w:rsidRPr="002F1766" w:rsidRDefault="002F1766" w:rsidP="002F176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ZA"/>
        </w:rPr>
      </w:pPr>
      <w:r w:rsidRPr="002F1766">
        <w:rPr>
          <w:rFonts w:ascii="Times New Roman" w:eastAsia="Times New Roman" w:hAnsi="Times New Roman" w:cs="Times New Roman"/>
          <w:sz w:val="24"/>
          <w:szCs w:val="24"/>
          <w:lang w:eastAsia="en-ZA"/>
        </w:rPr>
        <w:t>Available upon request.</w:t>
      </w:r>
    </w:p>
    <w:p w:rsidR="00927867" w:rsidRPr="002F1766" w:rsidRDefault="002F1766" w:rsidP="002F1766">
      <w:pPr>
        <w:jc w:val="both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sectPr w:rsidR="00927867" w:rsidRPr="002F176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97561A3"/>
    <w:multiLevelType w:val="multilevel"/>
    <w:tmpl w:val="0C30FF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E966F34"/>
    <w:multiLevelType w:val="multilevel"/>
    <w:tmpl w:val="E58234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1A67643"/>
    <w:multiLevelType w:val="multilevel"/>
    <w:tmpl w:val="567083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1DE1119"/>
    <w:multiLevelType w:val="multilevel"/>
    <w:tmpl w:val="45289A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64567773"/>
    <w:multiLevelType w:val="multilevel"/>
    <w:tmpl w:val="AED6F5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4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cwNzG2MDC1NDE0srRU0lEKTi0uzszPAykwrAUA6K0kvSwAAAA="/>
  </w:docVars>
  <w:rsids>
    <w:rsidRoot w:val="002F1766"/>
    <w:rsid w:val="0016760C"/>
    <w:rsid w:val="002F1766"/>
    <w:rsid w:val="00E625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5:chartTrackingRefBased/>
  <w15:docId w15:val="{917E668F-B1E9-49AC-9DD1-55CF7B1970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92602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367</Words>
  <Characters>2092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haka</dc:creator>
  <cp:keywords/>
  <dc:description/>
  <cp:lastModifiedBy>Mahaka</cp:lastModifiedBy>
  <cp:revision>1</cp:revision>
  <dcterms:created xsi:type="dcterms:W3CDTF">2024-08-02T12:12:00Z</dcterms:created>
  <dcterms:modified xsi:type="dcterms:W3CDTF">2024-08-02T12:15:00Z</dcterms:modified>
</cp:coreProperties>
</file>